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Paramedic position at your esteemed organization in Russia Saint Petersburg. As a dedicated and experienced emergency medical professional, I am eager to contribute my skills, knowledge, and passion for patient care to a dynamic healthcare environment like that of Saint Petersburg. This opportunity aligns perfectly with my career goals and desire to work in a city renowned for its cultural richness, historical significance, and growing demand for skilled paramedics.</w:t>
      </w:r>
    </w:p>
    <w:bookmarkStart w:id="20" w:name="why-paramedic-a-career-rooted-in-service"/>
    <w:p>
      <w:pPr>
        <w:pStyle w:val="Heading2"/>
      </w:pPr>
      <w:r>
        <w:t xml:space="preserve">Why Paramedic? A Career Rooted in Service</w:t>
      </w:r>
    </w:p>
    <w:p>
      <w:pPr>
        <w:pStyle w:val="FirstParagraph"/>
      </w:pPr>
      <w:r>
        <w:t xml:space="preserve">My journey as a Paramedic has been defined by a commitment to saving lives, providing critical care under pressure, and fostering trust within communities. Over the past [X years], I have honed my expertise in emergency medical services (EMS), specializing in trauma response, patient assessment, and life-saving interventions. Whether responding to road traffic accidents, cardiac emergencies, or natural disasters, I have consistently prioritized compassion and precision to ensure optimal outcomes for patients.</w:t>
      </w:r>
    </w:p>
    <w:p>
      <w:pPr>
        <w:pStyle w:val="BodyText"/>
      </w:pPr>
      <w:r>
        <w:t xml:space="preserve">In Russia Saint Petersburg, where the healthcare system is evolving to meet modern challenges, paramedics play a pivotal role in bridging gaps between emergency care and hospital services. My background includes training in advanced cardiac life support (ACLS), trauma care, and wilderness first aid, which I believe would directly benefit your team. I am particularly drawn to the unique demands of Saint Petersburg’s urban landscape—where bustling streets, diverse populations, and seasonal extremes require paramedics who are adaptable, resilient, and culturally attuned.</w:t>
      </w:r>
    </w:p>
    <w:bookmarkEnd w:id="20"/>
    <w:bookmarkStart w:id="21" w:name="X6350fae1f6a11d51e0877e1682cbd6265408b59"/>
    <w:p>
      <w:pPr>
        <w:pStyle w:val="Heading2"/>
      </w:pPr>
      <w:r>
        <w:t xml:space="preserve">Adapting to Russia Saint Petersburg: A Unique Opportunity</w:t>
      </w:r>
    </w:p>
    <w:p>
      <w:pPr>
        <w:pStyle w:val="FirstParagraph"/>
      </w:pPr>
      <w:r>
        <w:t xml:space="preserve">Russia Saint Petersburg is a city of contrasts—its historic architecture coexists with cutting-edge medical facilities, and its population spans a wide range of age groups and health needs. As a Paramedic, I understand that success in such an environment requires not only technical proficiency but also an appreciation for local healthcare protocols and cultural nuances. I have studied the Russian emergency medical system and am prepared to align my practice with the standards set by the Federal Service for Supervision in Healthcare (Roszdravnadzor) and other regulatory bodies.</w:t>
      </w:r>
    </w:p>
    <w:p>
      <w:pPr>
        <w:pStyle w:val="BodyText"/>
      </w:pPr>
      <w:r>
        <w:t xml:space="preserve">Living and working in Saint Petersburg would allow me to contribute to a healthcare system that is increasingly focused on modernization. I am particularly interested in collaborating with local emergency services to improve response times, enhance patient education, and support community health initiatives. My fluency in [insert languages, e.g., English and Russian] further strengthens my ability to communicate effectively with patients, colleagues, and stakeholders in this multilingual setting.</w:t>
      </w:r>
    </w:p>
    <w:bookmarkEnd w:id="21"/>
    <w:bookmarkStart w:id="22" w:name="X284f2cd4c5e85aee60e1a6b1b25517dd70ec880"/>
    <w:p>
      <w:pPr>
        <w:pStyle w:val="Heading2"/>
      </w:pPr>
      <w:r>
        <w:t xml:space="preserve">Professional Experience: A Foundation for Success</w:t>
      </w:r>
    </w:p>
    <w:p>
      <w:pPr>
        <w:pStyle w:val="FirstParagraph"/>
      </w:pPr>
      <w:r>
        <w:t xml:space="preserve">Throughout my career as a Paramedic, I have worked in high-pressure environments where quick thinking and teamwork are essential. At [Previous Employer/Organization], I was responsible for managing emergency calls, triaging patients, and coordinating with hospital staff to ensure seamless care transitions. My ability to remain calm during crises has been recognized through awards such as [mention any certifications or accolades, e.g., "Emergency Medical Technician of the Year"].</w:t>
      </w:r>
    </w:p>
    <w:p>
      <w:pPr>
        <w:pStyle w:val="BodyText"/>
      </w:pPr>
      <w:r>
        <w:t xml:space="preserve">One of my most rewarding experiences involved participating in a cross-border medical response team during [specific event or training program]. This opportunity not only expanded my technical skills but also deepened my understanding of international healthcare practices. I am confident that these experiences will enable me to thrive in Saint Petersburg, where the integration of global best practices with local needs is critical.</w:t>
      </w:r>
    </w:p>
    <w:bookmarkEnd w:id="22"/>
    <w:bookmarkStart w:id="23" w:name="why-russia-saint-petersburg"/>
    <w:p>
      <w:pPr>
        <w:pStyle w:val="Heading2"/>
      </w:pPr>
      <w:r>
        <w:t xml:space="preserve">Why Russia Saint Petersburg?</w:t>
      </w:r>
    </w:p>
    <w:p>
      <w:pPr>
        <w:pStyle w:val="FirstParagraph"/>
      </w:pPr>
      <w:r>
        <w:t xml:space="preserve">Russia Saint Petersburg offers a unique blend of challenges and opportunities for paramedics. The city’s cold winters, dense population centers, and proximity to industrial zones require paramedics who are prepared for a wide range of emergencies. I am particularly intrigued by the potential to contribute to initiatives aimed at improving rural healthcare access in surrounding areas, where my skills could make a meaningful impact.</w:t>
      </w:r>
    </w:p>
    <w:p>
      <w:pPr>
        <w:pStyle w:val="BodyText"/>
      </w:pPr>
      <w:r>
        <w:t xml:space="preserve">Moreover, Saint Petersburg’s vibrant cultural scene and historical significance make it an inspiring place to work and live. As someone who values professional growth alongside personal fulfillment, I am eager to immerse myself in this city’s rich heritage while advancing my career in emergency medical services. I am also committed to learning from local professionals and adapting my practices to align with the specific needs of Saint Petersburg’s communities.</w:t>
      </w:r>
    </w:p>
    <w:bookmarkEnd w:id="23"/>
    <w:bookmarkStart w:id="24" w:name="conclusion-a-commitment-to-excellence"/>
    <w:p>
      <w:pPr>
        <w:pStyle w:val="Heading2"/>
      </w:pPr>
      <w:r>
        <w:t xml:space="preserve">Conclusion: A Commitment to Excellence</w:t>
      </w:r>
    </w:p>
    <w:p>
      <w:pPr>
        <w:pStyle w:val="FirstParagraph"/>
      </w:pPr>
      <w:r>
        <w:t xml:space="preserve">In conclusion, I am excited about the possibility of joining your team as a Paramedic in Russia Saint Petersburg. My experience, qualifications, and passion for emergency care position me to contribute effectively to your organization’s mission. I am confident that my dedication to patient-centered care, combined with my adaptability and cultural sensitivity, will make me a valuable asset to your team.</w:t>
      </w:r>
    </w:p>
    <w:p>
      <w:pPr>
        <w:pStyle w:val="BodyText"/>
      </w:pPr>
      <w:r>
        <w:t xml:space="preserve">Thank you for considering my application. I would welcome the opportunity to discuss how my background and skills align with the needs of your organization. Please feel free to contact me at [Your Phone Number] or [Your Email Address] at your earliest convenience. I look forward to the possibility of contributing to the vital work being done in Saint Petersburg’s healthcare secto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Russia Saint Petersburg</dc:title>
  <dc:creator/>
  <dc:language>en</dc:language>
  <cp:keywords/>
  <dcterms:created xsi:type="dcterms:W3CDTF">2026-07-24T18:05:24Z</dcterms:created>
  <dcterms:modified xsi:type="dcterms:W3CDTF">2026-07-24T18:05:24Z</dcterms:modified>
</cp:coreProperties>
</file>

<file path=docProps/custom.xml><?xml version="1.0" encoding="utf-8"?>
<Properties xmlns="http://schemas.openxmlformats.org/officeDocument/2006/custom-properties" xmlns:vt="http://schemas.openxmlformats.org/officeDocument/2006/docPropsVTypes"/>
</file>